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32ED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32ED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32ED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32ED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32ED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00D3B2D" w:rsidR="0000007A" w:rsidRPr="00232ED3" w:rsidRDefault="00E0002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32ED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232ED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32ED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E7019DF" w:rsidR="0000007A" w:rsidRPr="00232ED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726A9"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11</w:t>
            </w:r>
          </w:p>
        </w:tc>
      </w:tr>
      <w:tr w:rsidR="0000007A" w:rsidRPr="00232ED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32ED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12E997D" w:rsidR="0000007A" w:rsidRPr="00232ED3" w:rsidRDefault="006469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32ED3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on of Computer Science Techniques in Healthcare Management Systems: A Review</w:t>
            </w:r>
          </w:p>
        </w:tc>
      </w:tr>
      <w:tr w:rsidR="00CF0BBB" w:rsidRPr="00232ED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32ED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C79C2C" w:rsidR="00CF0BBB" w:rsidRPr="00232ED3" w:rsidRDefault="007726A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7E43B60" w14:textId="77777777" w:rsidR="0086369B" w:rsidRPr="00232ED3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32ED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32ED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32ED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32ED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32ED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32ED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32ED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93560C9" w:rsidR="00E03C32" w:rsidRDefault="00E9376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376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Library Progress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9376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190-720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9387CD2" w:rsidR="00E03C32" w:rsidRPr="004B6273" w:rsidRDefault="004B6273" w:rsidP="004B6273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4B6273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4B6273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48165/bapas.2024.44.2.1</w:t>
                    </w:r>
                  </w:hyperlink>
                  <w:r w:rsidRPr="004B6273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32ED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32ED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32ED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32ED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2ED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32ED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32ED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2ED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32ED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32ED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32ED3">
              <w:rPr>
                <w:rFonts w:ascii="Arial" w:hAnsi="Arial" w:cs="Arial"/>
                <w:lang w:val="en-GB"/>
              </w:rPr>
              <w:t>Author’s Feedback</w:t>
            </w:r>
            <w:r w:rsidRPr="00232ED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32ED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32ED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32E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32ED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C7304C0" w:rsidR="00F1171E" w:rsidRPr="00232ED3" w:rsidRDefault="009413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62A339C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2ED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32E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32E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0527E59" w:rsidR="00F1171E" w:rsidRPr="00232ED3" w:rsidRDefault="009413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2ED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32ED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32ED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9551B58" w:rsidR="00F1171E" w:rsidRPr="00232ED3" w:rsidRDefault="009413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2ED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32ED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2A5FA1D" w:rsidR="00F1171E" w:rsidRPr="00232ED3" w:rsidRDefault="009413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2ED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32E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32ED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B3DD88" w:rsidR="00F1171E" w:rsidRPr="00232ED3" w:rsidRDefault="009413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32ED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32ED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32ED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682EEC3" w:rsidR="00F1171E" w:rsidRPr="00232ED3" w:rsidRDefault="0094134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32ED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32ED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32ED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32ED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542E541" w:rsidR="00F1171E" w:rsidRPr="00232ED3" w:rsidRDefault="000E513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sz w:val="20"/>
                <w:szCs w:val="20"/>
                <w:lang w:val="en-GB"/>
              </w:rPr>
              <w:t>It is useful for Present Research World.</w:t>
            </w:r>
          </w:p>
          <w:p w14:paraId="15DFD0E8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32ED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931AE7" w14:textId="77777777" w:rsidR="00232ED3" w:rsidRPr="00232ED3" w:rsidRDefault="00232ED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32ED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32ED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32ED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32ED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32ED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F5C59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32ED3">
              <w:rPr>
                <w:rFonts w:ascii="Arial" w:hAnsi="Arial" w:cs="Arial"/>
                <w:lang w:val="en-GB"/>
              </w:rPr>
              <w:t>Reviewer’s comment</w:t>
            </w:r>
          </w:p>
          <w:p w14:paraId="4C8040F4" w14:textId="6D4455BF" w:rsidR="0094134E" w:rsidRPr="00232ED3" w:rsidRDefault="0094134E" w:rsidP="009413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</w:tcPr>
          <w:p w14:paraId="6F48B50B" w14:textId="77777777" w:rsidR="00F1171E" w:rsidRPr="00232ED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32ED3">
              <w:rPr>
                <w:rFonts w:ascii="Arial" w:hAnsi="Arial" w:cs="Arial"/>
                <w:lang w:val="en-GB"/>
              </w:rPr>
              <w:t>Author’s comment</w:t>
            </w:r>
            <w:r w:rsidRPr="00232ED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32ED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32ED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32ED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32ED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32ED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32ED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16FE5D25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232ED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32ED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32ED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32ED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2511FB7" w14:textId="77777777" w:rsidR="00232ED3" w:rsidRPr="00E8398B" w:rsidRDefault="00232ED3" w:rsidP="00232ED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8398B">
        <w:rPr>
          <w:rFonts w:ascii="Arial" w:hAnsi="Arial" w:cs="Arial"/>
          <w:b/>
          <w:u w:val="single"/>
        </w:rPr>
        <w:t>Reviewer details:</w:t>
      </w:r>
    </w:p>
    <w:p w14:paraId="2D3A9B61" w14:textId="77777777" w:rsidR="00232ED3" w:rsidRPr="00E8398B" w:rsidRDefault="00232ED3" w:rsidP="00232ED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8398B">
        <w:rPr>
          <w:rFonts w:ascii="Arial" w:hAnsi="Arial" w:cs="Arial"/>
          <w:b/>
          <w:color w:val="000000"/>
        </w:rPr>
        <w:t xml:space="preserve">Chaitran </w:t>
      </w:r>
      <w:proofErr w:type="spellStart"/>
      <w:r w:rsidRPr="00E8398B">
        <w:rPr>
          <w:rFonts w:ascii="Arial" w:hAnsi="Arial" w:cs="Arial"/>
          <w:b/>
          <w:color w:val="000000"/>
        </w:rPr>
        <w:t>Chakilam</w:t>
      </w:r>
      <w:proofErr w:type="spellEnd"/>
      <w:r w:rsidRPr="00E8398B">
        <w:rPr>
          <w:rFonts w:ascii="Arial" w:hAnsi="Arial" w:cs="Arial"/>
          <w:b/>
          <w:color w:val="000000"/>
        </w:rPr>
        <w:t>, USA</w:t>
      </w:r>
    </w:p>
    <w:p w14:paraId="4A6A6D28" w14:textId="77777777" w:rsidR="00232ED3" w:rsidRPr="00232ED3" w:rsidRDefault="00232ED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232ED3" w:rsidRPr="00232ED3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1D794" w14:textId="77777777" w:rsidR="00123171" w:rsidRPr="0000007A" w:rsidRDefault="00123171" w:rsidP="0099583E">
      <w:r>
        <w:separator/>
      </w:r>
    </w:p>
  </w:endnote>
  <w:endnote w:type="continuationSeparator" w:id="0">
    <w:p w14:paraId="1BD7A747" w14:textId="77777777" w:rsidR="00123171" w:rsidRPr="0000007A" w:rsidRDefault="0012317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20651" w14:textId="77777777" w:rsidR="00123171" w:rsidRPr="0000007A" w:rsidRDefault="00123171" w:rsidP="0099583E">
      <w:r>
        <w:separator/>
      </w:r>
    </w:p>
  </w:footnote>
  <w:footnote w:type="continuationSeparator" w:id="0">
    <w:p w14:paraId="48D15F0C" w14:textId="77777777" w:rsidR="00123171" w:rsidRPr="0000007A" w:rsidRDefault="0012317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3832718">
    <w:abstractNumId w:val="3"/>
  </w:num>
  <w:num w:numId="2" w16cid:durableId="521436711">
    <w:abstractNumId w:val="6"/>
  </w:num>
  <w:num w:numId="3" w16cid:durableId="1022249250">
    <w:abstractNumId w:val="5"/>
  </w:num>
  <w:num w:numId="4" w16cid:durableId="1050224063">
    <w:abstractNumId w:val="7"/>
  </w:num>
  <w:num w:numId="5" w16cid:durableId="896286471">
    <w:abstractNumId w:val="4"/>
  </w:num>
  <w:num w:numId="6" w16cid:durableId="54285196">
    <w:abstractNumId w:val="0"/>
  </w:num>
  <w:num w:numId="7" w16cid:durableId="2128695614">
    <w:abstractNumId w:val="1"/>
  </w:num>
  <w:num w:numId="8" w16cid:durableId="2122527205">
    <w:abstractNumId w:val="9"/>
  </w:num>
  <w:num w:numId="9" w16cid:durableId="1546790554">
    <w:abstractNumId w:val="8"/>
  </w:num>
  <w:num w:numId="10" w16cid:durableId="2107310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13E"/>
    <w:rsid w:val="000F6EA8"/>
    <w:rsid w:val="00101322"/>
    <w:rsid w:val="00115767"/>
    <w:rsid w:val="00121FFA"/>
    <w:rsid w:val="00123171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708A"/>
    <w:rsid w:val="0016748F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2ED3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342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6273"/>
    <w:rsid w:val="004C0178"/>
    <w:rsid w:val="004C3DF1"/>
    <w:rsid w:val="004D2E36"/>
    <w:rsid w:val="004E08E3"/>
    <w:rsid w:val="004E1D1A"/>
    <w:rsid w:val="004E4915"/>
    <w:rsid w:val="004E630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9EB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3425"/>
    <w:rsid w:val="00751520"/>
    <w:rsid w:val="00765936"/>
    <w:rsid w:val="00766889"/>
    <w:rsid w:val="00766A0D"/>
    <w:rsid w:val="00767F8C"/>
    <w:rsid w:val="007726A9"/>
    <w:rsid w:val="00774A4A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1004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134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7A60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05CF"/>
    <w:rsid w:val="00A65C50"/>
    <w:rsid w:val="00A8290F"/>
    <w:rsid w:val="00AA41B3"/>
    <w:rsid w:val="00AA49A2"/>
    <w:rsid w:val="00AA5338"/>
    <w:rsid w:val="00AB1191"/>
    <w:rsid w:val="00AB1ED6"/>
    <w:rsid w:val="00AB397D"/>
    <w:rsid w:val="00AB638A"/>
    <w:rsid w:val="00AB65BF"/>
    <w:rsid w:val="00AB6E43"/>
    <w:rsid w:val="00AC1349"/>
    <w:rsid w:val="00AD47DF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566F"/>
    <w:rsid w:val="00CC2753"/>
    <w:rsid w:val="00CD093E"/>
    <w:rsid w:val="00CD1556"/>
    <w:rsid w:val="00CD1FD7"/>
    <w:rsid w:val="00CD480E"/>
    <w:rsid w:val="00CD4EE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982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443A"/>
    <w:rsid w:val="00DE7D30"/>
    <w:rsid w:val="00DF04E3"/>
    <w:rsid w:val="00E0002C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3767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32ED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8165/bapas.2024.44.2.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1</cp:revision>
  <dcterms:created xsi:type="dcterms:W3CDTF">2023-08-30T09:21:00Z</dcterms:created>
  <dcterms:modified xsi:type="dcterms:W3CDTF">2025-07-1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